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23677" w14:textId="4D1D392E" w:rsidR="0000508F" w:rsidRPr="009D4D2F" w:rsidRDefault="0000508F" w:rsidP="0000508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Самостоятельная работы студента</w:t>
      </w:r>
      <w:r w:rsidRPr="009D4D2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3</w:t>
      </w:r>
    </w:p>
    <w:p w14:paraId="03105371" w14:textId="77777777" w:rsidR="0000508F" w:rsidRDefault="0000508F" w:rsidP="0000508F">
      <w:pPr>
        <w:rPr>
          <w:lang w:val="en-US"/>
        </w:rPr>
      </w:pPr>
      <w:r w:rsidRPr="009D4D2F">
        <w:rPr>
          <w:noProof/>
        </w:rPr>
        <w:drawing>
          <wp:inline distT="0" distB="0" distL="0" distR="0" wp14:anchorId="68ADBA26" wp14:editId="6BCB2A61">
            <wp:extent cx="5940425" cy="274891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DD238" w14:textId="599D2F11" w:rsidR="0000508F" w:rsidRPr="009D4D2F" w:rsidRDefault="0000508F" w:rsidP="0000508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Постройте следующую топологию</w:t>
      </w:r>
    </w:p>
    <w:p w14:paraId="3E5682B7" w14:textId="22E27874" w:rsidR="0000508F" w:rsidRPr="0000508F" w:rsidRDefault="0000508F" w:rsidP="0000508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Настройте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p</w:t>
      </w:r>
      <w:proofErr w:type="spellEnd"/>
      <w:r w:rsidRPr="0000508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kk-KZ"/>
        </w:rPr>
        <w:t>адреса и протоколы маршрутизации</w:t>
      </w:r>
    </w:p>
    <w:p w14:paraId="17E18531" w14:textId="153063AD" w:rsidR="0000508F" w:rsidRPr="009D4D2F" w:rsidRDefault="0000508F" w:rsidP="0000508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Создайте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DHCP </w:t>
      </w:r>
      <w:r>
        <w:rPr>
          <w:rFonts w:ascii="Times New Roman" w:hAnsi="Times New Roman" w:cs="Times New Roman"/>
          <w:sz w:val="28"/>
          <w:szCs w:val="28"/>
          <w:lang w:val="kk-KZ"/>
        </w:rPr>
        <w:t>конфигурацию</w:t>
      </w:r>
    </w:p>
    <w:p w14:paraId="41BF730E" w14:textId="133ECC5C" w:rsidR="0000508F" w:rsidRPr="009D4D2F" w:rsidRDefault="0000508F" w:rsidP="0000508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астройте </w:t>
      </w:r>
      <w:r w:rsidRPr="009D4D2F">
        <w:rPr>
          <w:rFonts w:ascii="Times New Roman" w:hAnsi="Times New Roman" w:cs="Times New Roman"/>
          <w:sz w:val="28"/>
          <w:szCs w:val="28"/>
          <w:lang w:val="en-US"/>
        </w:rPr>
        <w:t xml:space="preserve">Access control lists 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9D4D2F">
        <w:rPr>
          <w:rFonts w:ascii="Times New Roman" w:hAnsi="Times New Roman" w:cs="Times New Roman"/>
          <w:sz w:val="28"/>
          <w:szCs w:val="28"/>
          <w:lang w:val="en-US"/>
        </w:rPr>
        <w:t xml:space="preserve"> NAT</w:t>
      </w:r>
    </w:p>
    <w:p w14:paraId="080F92DC" w14:textId="77777777" w:rsidR="004A040B" w:rsidRPr="0000508F" w:rsidRDefault="004A040B">
      <w:pPr>
        <w:rPr>
          <w:lang w:val="en-US"/>
        </w:rPr>
      </w:pPr>
    </w:p>
    <w:sectPr w:rsidR="004A040B" w:rsidRPr="0000508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3379E0"/>
    <w:multiLevelType w:val="hybridMultilevel"/>
    <w:tmpl w:val="04E2C25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TIxNjAysjQ3NTZU0lEKTi0uzszPAykwrAUAOhplVSwAAAA="/>
  </w:docVars>
  <w:rsids>
    <w:rsidRoot w:val="0000508F"/>
    <w:rsid w:val="0000508F"/>
    <w:rsid w:val="004A040B"/>
    <w:rsid w:val="00AD017E"/>
    <w:rsid w:val="00B569FB"/>
    <w:rsid w:val="00D11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9839F"/>
  <w15:chartTrackingRefBased/>
  <w15:docId w15:val="{DCF2E324-7537-47DB-A7B4-3D0309A63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508F"/>
    <w:rPr>
      <w:lang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05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3-01-17T18:07:00Z</dcterms:created>
  <dcterms:modified xsi:type="dcterms:W3CDTF">2023-01-17T18:08:00Z</dcterms:modified>
</cp:coreProperties>
</file>